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D2582F"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D2582F">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D2582F">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D2582F">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D2582F">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D2582F">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D2582F">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D2582F">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D2582F">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D2582F">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D2582F">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D2582F">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D2582F">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D2582F">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D2582F"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199BF304">
            <wp:extent cx="4320664" cy="2552700"/>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334377" cy="2560802"/>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15A50940">
            <wp:extent cx="5200650" cy="3087053"/>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207416" cy="3091069"/>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F52B44" w:rsidRDefault="00A3717B" w:rsidP="00F52B44">
      <w:pPr>
        <w:rPr>
          <w:color w:val="FF0000"/>
        </w:rPr>
      </w:pPr>
      <w:r w:rsidRPr="00F52B44">
        <w:rPr>
          <w:color w:val="FF0000"/>
        </w:rPr>
        <w:t>Need to do admin page</w:t>
      </w:r>
    </w:p>
    <w:p w14:paraId="5833A24F" w14:textId="4D2723DE" w:rsidR="007C5F01" w:rsidRDefault="005C5784" w:rsidP="00823138">
      <w:proofErr w:type="spellStart"/>
      <w:r>
        <w:lastRenderedPageBreak/>
        <w:t>ced</w:t>
      </w:r>
      <w:proofErr w:type="spellEnd"/>
      <w:r w:rsidR="007C5F01">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t>Database Schema</w:t>
      </w:r>
      <w:bookmarkEnd w:id="8"/>
    </w:p>
    <w:p w14:paraId="690AAB2A" w14:textId="0AF4A7DE" w:rsidR="00662CBC" w:rsidRDefault="00D550AF" w:rsidP="00662CBC">
      <w:r>
        <w:rPr>
          <w:noProof/>
        </w:rPr>
        <w:drawing>
          <wp:inline distT="0" distB="0" distL="0" distR="0" wp14:anchorId="66D8B57B" wp14:editId="22B7149D">
            <wp:extent cx="5029200" cy="56388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6"/>
                    <a:stretch>
                      <a:fillRect/>
                    </a:stretch>
                  </pic:blipFill>
                  <pic:spPr>
                    <a:xfrm>
                      <a:off x="0" y="0"/>
                      <a:ext cx="5029200" cy="5638800"/>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40F3" w14:textId="77777777" w:rsidR="00D2582F" w:rsidRDefault="00D2582F" w:rsidP="00D2442D">
      <w:pPr>
        <w:spacing w:after="0" w:line="240" w:lineRule="auto"/>
      </w:pPr>
      <w:r>
        <w:separator/>
      </w:r>
    </w:p>
  </w:endnote>
  <w:endnote w:type="continuationSeparator" w:id="0">
    <w:p w14:paraId="1BD0045F" w14:textId="77777777" w:rsidR="00D2582F" w:rsidRDefault="00D2582F"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66E12" w14:textId="77777777" w:rsidR="00D2582F" w:rsidRDefault="00D2582F" w:rsidP="00D2442D">
      <w:pPr>
        <w:spacing w:after="0" w:line="240" w:lineRule="auto"/>
      </w:pPr>
      <w:r>
        <w:separator/>
      </w:r>
    </w:p>
  </w:footnote>
  <w:footnote w:type="continuationSeparator" w:id="0">
    <w:p w14:paraId="1DC5DF93" w14:textId="77777777" w:rsidR="00D2582F" w:rsidRDefault="00D2582F"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tKwFAHrYyyg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9024C"/>
    <w:rsid w:val="008C5761"/>
    <w:rsid w:val="008D25CD"/>
    <w:rsid w:val="008D386A"/>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129FE"/>
    <w:rsid w:val="00326CF3"/>
    <w:rsid w:val="003F6E53"/>
    <w:rsid w:val="00445A1D"/>
    <w:rsid w:val="0048740D"/>
    <w:rsid w:val="0054620A"/>
    <w:rsid w:val="00660DB8"/>
    <w:rsid w:val="00687CD6"/>
    <w:rsid w:val="007B2C06"/>
    <w:rsid w:val="009D2C76"/>
    <w:rsid w:val="00A13608"/>
    <w:rsid w:val="00A9474D"/>
    <w:rsid w:val="00B6054E"/>
    <w:rsid w:val="00B750F1"/>
    <w:rsid w:val="00B7665A"/>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9</TotalTime>
  <Pages>9</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06</cp:revision>
  <dcterms:created xsi:type="dcterms:W3CDTF">2020-10-12T17:46:00Z</dcterms:created>
  <dcterms:modified xsi:type="dcterms:W3CDTF">2021-06-02T14:53:00Z</dcterms:modified>
</cp:coreProperties>
</file>